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222A91FD" w:rsidR="008B5059" w:rsidRPr="0066025E" w:rsidRDefault="00546F5A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Reproducible coding p</w:t>
      </w:r>
      <w:r w:rsidR="0066025E" w:rsidRPr="0066025E">
        <w:rPr>
          <w:rStyle w:val="Strong"/>
          <w:bCs w:val="0"/>
          <w:sz w:val="44"/>
        </w:rPr>
        <w:t xml:space="preserve">ractices (Git, R Markdown, </w:t>
      </w:r>
      <w:proofErr w:type="gramStart"/>
      <w:r w:rsidR="0066025E" w:rsidRPr="0066025E">
        <w:rPr>
          <w:rStyle w:val="Strong"/>
          <w:bCs w:val="0"/>
          <w:sz w:val="44"/>
        </w:rPr>
        <w:t>Jupyter</w:t>
      </w:r>
      <w:proofErr w:type="gramEnd"/>
      <w:r w:rsidR="0066025E" w:rsidRPr="0066025E">
        <w:rPr>
          <w:rStyle w:val="Strong"/>
          <w:bCs w:val="0"/>
          <w:sz w:val="44"/>
        </w:rPr>
        <w:t>.)</w:t>
      </w:r>
      <w:r w:rsidR="008B5059" w:rsidRPr="0066025E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079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D04DD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1140BFA7" w:rsidR="00A430C0" w:rsidRPr="00E1792A" w:rsidRDefault="002435E5" w:rsidP="00BF7D80">
      <w:pPr>
        <w:pStyle w:val="NormalWeb"/>
      </w:pPr>
      <w:r>
        <w:t xml:space="preserve"> </w:t>
      </w:r>
      <w:r w:rsidR="0066025E">
        <w:t>To ensure all DS&amp;AS coding practices are transparent, reproducible, version-controlled, and auditable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155AA688" w:rsidR="00A430C0" w:rsidRPr="00E1792A" w:rsidRDefault="002435E5" w:rsidP="00BF7D80">
      <w:pPr>
        <w:pStyle w:val="NormalWeb"/>
      </w:pPr>
      <w:r>
        <w:t xml:space="preserve"> </w:t>
      </w:r>
      <w:r w:rsidR="0066025E">
        <w:t>Applies to all coding activities in DS&amp;AS projects, including statistical analysis, machine learning, bioinformatics pipelines, and reporting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78C0A139" w14:textId="77777777" w:rsidR="0066025E" w:rsidRDefault="0066025E" w:rsidP="0066025E">
      <w:pPr>
        <w:pStyle w:val="NormalWeb"/>
        <w:numPr>
          <w:ilvl w:val="0"/>
          <w:numId w:val="32"/>
        </w:numPr>
      </w:pPr>
      <w:r>
        <w:rPr>
          <w:rStyle w:val="Strong"/>
        </w:rPr>
        <w:t>All DS&amp;AS Analysts and Data Scientists:</w:t>
      </w:r>
      <w:r>
        <w:t xml:space="preserve"> Follow reproducible coding practices.</w:t>
      </w:r>
    </w:p>
    <w:p w14:paraId="10F5F388" w14:textId="77777777" w:rsidR="0066025E" w:rsidRDefault="0066025E" w:rsidP="0066025E">
      <w:pPr>
        <w:pStyle w:val="NormalWeb"/>
        <w:numPr>
          <w:ilvl w:val="0"/>
          <w:numId w:val="32"/>
        </w:numPr>
      </w:pPr>
      <w:r>
        <w:rPr>
          <w:rStyle w:val="Strong"/>
        </w:rPr>
        <w:t>Data Engineer:</w:t>
      </w:r>
      <w:r>
        <w:t xml:space="preserve"> Maintains version-control repositories.</w:t>
      </w:r>
    </w:p>
    <w:p w14:paraId="7D8F408C" w14:textId="560A890F" w:rsidR="00A430C0" w:rsidRPr="00E1792A" w:rsidRDefault="0066025E" w:rsidP="00712542">
      <w:pPr>
        <w:pStyle w:val="NormalWeb"/>
        <w:numPr>
          <w:ilvl w:val="0"/>
          <w:numId w:val="32"/>
        </w:numPr>
      </w:pPr>
      <w:r>
        <w:rPr>
          <w:rStyle w:val="Strong"/>
        </w:rPr>
        <w:t>Head of DS&amp;AS:</w:t>
      </w:r>
      <w:r>
        <w:t xml:space="preserve"> Monitors compliance with reproducibility standard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2482487" w14:textId="562F64E9" w:rsidR="0066025E" w:rsidRDefault="0066025E" w:rsidP="0066025E">
      <w:pPr>
        <w:pStyle w:val="NormalWeb"/>
        <w:numPr>
          <w:ilvl w:val="0"/>
          <w:numId w:val="33"/>
        </w:numPr>
      </w:pPr>
      <w:r>
        <w:t xml:space="preserve">Applied </w:t>
      </w:r>
      <w:r>
        <w:rPr>
          <w:rStyle w:val="Strong"/>
        </w:rPr>
        <w:t>throughout project lifecycle</w:t>
      </w:r>
      <w:r>
        <w:t>.</w:t>
      </w:r>
    </w:p>
    <w:p w14:paraId="189F2F5B" w14:textId="3138B172" w:rsidR="00A430C0" w:rsidRDefault="0066025E" w:rsidP="00712542">
      <w:pPr>
        <w:pStyle w:val="NormalWeb"/>
        <w:numPr>
          <w:ilvl w:val="0"/>
          <w:numId w:val="33"/>
        </w:numPr>
      </w:pPr>
      <w:r>
        <w:rPr>
          <w:rStyle w:val="Strong"/>
        </w:rPr>
        <w:t>Quarterly audits</w:t>
      </w:r>
      <w:r>
        <w:t xml:space="preserve"> of repositories for compliance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19B3EF36" w14:textId="77777777" w:rsidR="0066025E" w:rsidRDefault="0066025E" w:rsidP="0066025E">
      <w:pPr>
        <w:pStyle w:val="NormalWeb"/>
        <w:numPr>
          <w:ilvl w:val="0"/>
          <w:numId w:val="34"/>
        </w:numPr>
      </w:pPr>
      <w:r>
        <w:t>Git/GitHub/</w:t>
      </w:r>
      <w:proofErr w:type="spellStart"/>
      <w:r>
        <w:t>GitLab</w:t>
      </w:r>
      <w:proofErr w:type="spellEnd"/>
      <w:r>
        <w:t xml:space="preserve"> for version control.</w:t>
      </w:r>
    </w:p>
    <w:p w14:paraId="26ECA5BD" w14:textId="77777777" w:rsidR="0066025E" w:rsidRDefault="0066025E" w:rsidP="0066025E">
      <w:pPr>
        <w:pStyle w:val="NormalWeb"/>
        <w:numPr>
          <w:ilvl w:val="0"/>
          <w:numId w:val="34"/>
        </w:numPr>
      </w:pPr>
      <w:r>
        <w:t>R Markdown, Jupyter Notebooks, Quarto for documentation.</w:t>
      </w:r>
    </w:p>
    <w:p w14:paraId="7F3F2D49" w14:textId="4EB7F6D3" w:rsidR="00EF6627" w:rsidRPr="00712542" w:rsidRDefault="0066025E" w:rsidP="00712542">
      <w:pPr>
        <w:pStyle w:val="NormalWeb"/>
        <w:numPr>
          <w:ilvl w:val="0"/>
          <w:numId w:val="34"/>
        </w:numPr>
      </w:pPr>
      <w:r>
        <w:t>Institutional coding standards and template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2EDBAFA3" w14:textId="77777777" w:rsidR="0066025E" w:rsidRDefault="0066025E" w:rsidP="0066025E">
      <w:pPr>
        <w:pStyle w:val="NormalWeb"/>
        <w:numPr>
          <w:ilvl w:val="0"/>
          <w:numId w:val="35"/>
        </w:numPr>
      </w:pPr>
      <w:bookmarkStart w:id="16" w:name="_Toc144316964"/>
      <w:r>
        <w:rPr>
          <w:rStyle w:val="Strong"/>
        </w:rPr>
        <w:t>Repository Setup:</w:t>
      </w:r>
      <w:r>
        <w:t xml:space="preserve"> Create project repository in Git (institutional or GitHub Enterprise).</w:t>
      </w:r>
    </w:p>
    <w:p w14:paraId="3CEDC4B3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Version Control:</w:t>
      </w:r>
      <w:r>
        <w:t xml:space="preserve"> Commit all scripts with meaningful messages; use branching for feature development.</w:t>
      </w:r>
    </w:p>
    <w:p w14:paraId="089FE19F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Reproducible Documentation:</w:t>
      </w:r>
      <w:r>
        <w:t xml:space="preserve"> Use R Markdown/Jupyter/Quarto for analyses, embedding code and results together.</w:t>
      </w:r>
    </w:p>
    <w:p w14:paraId="789F3506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Collaboration:</w:t>
      </w:r>
      <w:r>
        <w:t xml:space="preserve"> Use pull requests and peer code review before merging.</w:t>
      </w:r>
    </w:p>
    <w:p w14:paraId="0EC22417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Archiving:</w:t>
      </w:r>
      <w:r>
        <w:t xml:space="preserve"> Tag final project versions; store outputs and code in DS&amp;AS repository.</w:t>
      </w:r>
    </w:p>
    <w:p w14:paraId="48EF320A" w14:textId="77777777" w:rsidR="0066025E" w:rsidRDefault="0066025E" w:rsidP="0066025E">
      <w:pPr>
        <w:pStyle w:val="NormalWeb"/>
        <w:numPr>
          <w:ilvl w:val="0"/>
          <w:numId w:val="35"/>
        </w:numPr>
      </w:pPr>
      <w:r>
        <w:rPr>
          <w:rStyle w:val="Strong"/>
        </w:rPr>
        <w:t>Audit:</w:t>
      </w:r>
      <w:r>
        <w:t xml:space="preserve"> Quarterly review of repositories for compliance with reproducibility standards.</w:t>
      </w:r>
    </w:p>
    <w:p w14:paraId="1E536FC9" w14:textId="77777777" w:rsidR="00712542" w:rsidRDefault="00712542" w:rsidP="00712542">
      <w:pPr>
        <w:pStyle w:val="NormalWeb"/>
      </w:pPr>
    </w:p>
    <w:p w14:paraId="01F433BC" w14:textId="77777777" w:rsidR="00712542" w:rsidRDefault="00712542" w:rsidP="00712542">
      <w:pPr>
        <w:pStyle w:val="NormalWeb"/>
      </w:pP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1680AE63" w14:textId="3B3147F3" w:rsidR="00BF7D80" w:rsidRPr="00712542" w:rsidRDefault="002435E5" w:rsidP="00712542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p w14:paraId="7E93859F" w14:textId="6CA202D4" w:rsidR="00BF7D80" w:rsidRDefault="00BF7D80" w:rsidP="00BF7D80"/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2FB8BD" w14:textId="77777777" w:rsidR="009079DD" w:rsidRDefault="009079DD">
      <w:pPr>
        <w:spacing w:after="0" w:line="240" w:lineRule="auto"/>
      </w:pPr>
      <w:r>
        <w:separator/>
      </w:r>
    </w:p>
  </w:endnote>
  <w:endnote w:type="continuationSeparator" w:id="0">
    <w:p w14:paraId="7E4ACD5F" w14:textId="77777777" w:rsidR="009079DD" w:rsidRDefault="00907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D04D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D04D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01A52" w14:textId="77777777" w:rsidR="009079DD" w:rsidRDefault="009079DD">
      <w:pPr>
        <w:spacing w:after="0" w:line="240" w:lineRule="auto"/>
      </w:pPr>
      <w:r>
        <w:separator/>
      </w:r>
    </w:p>
  </w:footnote>
  <w:footnote w:type="continuationSeparator" w:id="0">
    <w:p w14:paraId="56E9E49A" w14:textId="77777777" w:rsidR="009079DD" w:rsidRDefault="009079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513F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2F7EEF"/>
    <w:rsid w:val="00302411"/>
    <w:rsid w:val="003052FF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46F5A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025E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12542"/>
    <w:rsid w:val="00721E2E"/>
    <w:rsid w:val="00735C74"/>
    <w:rsid w:val="007369B6"/>
    <w:rsid w:val="00753250"/>
    <w:rsid w:val="00755761"/>
    <w:rsid w:val="0076537C"/>
    <w:rsid w:val="00765652"/>
    <w:rsid w:val="00770F50"/>
    <w:rsid w:val="00786CC2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079DD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2650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5C6B"/>
    <w:rsid w:val="00AA651E"/>
    <w:rsid w:val="00AA6AB4"/>
    <w:rsid w:val="00AB562B"/>
    <w:rsid w:val="00AD04DD"/>
    <w:rsid w:val="00AD72BF"/>
    <w:rsid w:val="00AE1650"/>
    <w:rsid w:val="00AF28B5"/>
    <w:rsid w:val="00B07AE4"/>
    <w:rsid w:val="00B1007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FA0EF-2B1B-47E7-9B32-E2D6A663C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8</cp:revision>
  <cp:lastPrinted>2025-10-06T16:36:00Z</cp:lastPrinted>
  <dcterms:created xsi:type="dcterms:W3CDTF">2025-10-06T10:40:00Z</dcterms:created>
  <dcterms:modified xsi:type="dcterms:W3CDTF">2025-10-06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